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0D006" w14:textId="77777777" w:rsidR="009C69DF" w:rsidRPr="00A86AA3" w:rsidRDefault="002A579A" w:rsidP="009C69DF">
      <w:pPr>
        <w:jc w:val="center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>C</w:t>
      </w:r>
      <w:r w:rsidR="009C69DF" w:rsidRPr="00A86AA3">
        <w:rPr>
          <w:b/>
          <w:sz w:val="26"/>
          <w:szCs w:val="26"/>
        </w:rPr>
        <w:t xml:space="preserve">ỘNG HÒA XÃ HỘI CHỦ NGHĨA VIỆT </w:t>
      </w:r>
      <w:smartTag w:uri="urn:schemas-microsoft-com:office:smarttags" w:element="place">
        <w:smartTag w:uri="urn:schemas-microsoft-com:office:smarttags" w:element="country-region">
          <w:r w:rsidR="009C69DF" w:rsidRPr="00A86AA3">
            <w:rPr>
              <w:b/>
              <w:sz w:val="26"/>
              <w:szCs w:val="26"/>
            </w:rPr>
            <w:t>NAM</w:t>
          </w:r>
        </w:smartTag>
      </w:smartTag>
    </w:p>
    <w:p w14:paraId="25D94049" w14:textId="77777777" w:rsidR="009C69DF" w:rsidRDefault="009C69DF" w:rsidP="009C69DF">
      <w:pPr>
        <w:jc w:val="center"/>
        <w:rPr>
          <w:b/>
          <w:szCs w:val="26"/>
        </w:rPr>
      </w:pPr>
      <w:r w:rsidRPr="00A86AA3">
        <w:rPr>
          <w:b/>
          <w:sz w:val="26"/>
          <w:szCs w:val="26"/>
        </w:rPr>
        <w:t>Độc lập - Tự do - Hạnh phúc</w:t>
      </w:r>
    </w:p>
    <w:p w14:paraId="1A83FCA6" w14:textId="77777777" w:rsidR="009C69DF" w:rsidRDefault="006C215B" w:rsidP="009C69DF">
      <w:pPr>
        <w:spacing w:before="360"/>
        <w:jc w:val="center"/>
        <w:outlineLvl w:val="0"/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pict w14:anchorId="76600E9A">
          <v:line id="_x0000_s1026" style="position:absolute;left:0;text-align:left;z-index:251660288" from="159pt,2.35pt" to="309pt,2.35pt"/>
        </w:pict>
      </w:r>
      <w:r w:rsidR="009C69DF">
        <w:rPr>
          <w:b/>
          <w:sz w:val="30"/>
          <w:szCs w:val="30"/>
        </w:rPr>
        <w:t xml:space="preserve">PHIẾU ĐĂNG KÝ THỜI GIAN TẬP TRUNG </w:t>
      </w:r>
    </w:p>
    <w:p w14:paraId="548034C2" w14:textId="77777777" w:rsidR="009C69DF" w:rsidRPr="001974BA" w:rsidRDefault="009C69DF" w:rsidP="009C69DF">
      <w:pPr>
        <w:spacing w:before="120"/>
        <w:jc w:val="center"/>
        <w:outlineLvl w:val="0"/>
        <w:rPr>
          <w:caps/>
          <w:spacing w:val="4"/>
        </w:rPr>
      </w:pPr>
      <w:r>
        <w:rPr>
          <w:b/>
          <w:sz w:val="30"/>
          <w:szCs w:val="30"/>
        </w:rPr>
        <w:t>THỰC HIỆN KẾ HOẠCH HỌC TẬP CỦA NGHIÊN CỨU SINH</w:t>
      </w:r>
      <w:r>
        <w:rPr>
          <w:rStyle w:val="FootnoteReference"/>
          <w:b/>
          <w:sz w:val="30"/>
          <w:szCs w:val="30"/>
        </w:rPr>
        <w:footnoteReference w:id="1"/>
      </w:r>
    </w:p>
    <w:p w14:paraId="5574E91E" w14:textId="77777777" w:rsidR="009C69DF" w:rsidRDefault="009C69DF" w:rsidP="009C69DF">
      <w:pPr>
        <w:tabs>
          <w:tab w:val="left" w:pos="2431"/>
        </w:tabs>
        <w:spacing w:before="240"/>
        <w:ind w:firstLine="1309"/>
        <w:jc w:val="both"/>
        <w:outlineLvl w:val="0"/>
        <w:rPr>
          <w:sz w:val="28"/>
          <w:szCs w:val="28"/>
        </w:rPr>
      </w:pPr>
      <w:r>
        <w:rPr>
          <w:sz w:val="28"/>
          <w:szCs w:val="28"/>
        </w:rPr>
        <w:t>Kính gởi:  - Ban chủ nhiệm Khoa/Viện …</w:t>
      </w:r>
    </w:p>
    <w:p w14:paraId="011FFA4C" w14:textId="77777777" w:rsidR="009C69DF" w:rsidRPr="00F95219" w:rsidRDefault="009C69DF" w:rsidP="009C69DF">
      <w:pPr>
        <w:tabs>
          <w:tab w:val="left" w:pos="2700"/>
        </w:tabs>
        <w:spacing w:before="120"/>
        <w:jc w:val="both"/>
        <w:outlineLvl w:val="0"/>
        <w:rPr>
          <w:sz w:val="28"/>
          <w:szCs w:val="28"/>
        </w:rPr>
      </w:pPr>
      <w:r>
        <w:rPr>
          <w:sz w:val="28"/>
          <w:szCs w:val="28"/>
        </w:rPr>
        <w:tab/>
      </w:r>
      <w:r w:rsidRPr="00F95219">
        <w:rPr>
          <w:sz w:val="28"/>
          <w:szCs w:val="28"/>
        </w:rPr>
        <w:t>Trường Đại học Cần Thơ</w:t>
      </w:r>
    </w:p>
    <w:p w14:paraId="42D1D348" w14:textId="77777777" w:rsidR="009C69DF" w:rsidRDefault="009C69DF" w:rsidP="009C69DF">
      <w:pPr>
        <w:tabs>
          <w:tab w:val="left" w:pos="3360"/>
        </w:tabs>
        <w:ind w:firstLine="2280"/>
        <w:jc w:val="both"/>
        <w:outlineLvl w:val="0"/>
        <w:rPr>
          <w:b/>
          <w:szCs w:val="26"/>
        </w:rPr>
      </w:pPr>
    </w:p>
    <w:p w14:paraId="06A3484E" w14:textId="77777777" w:rsidR="009C69DF" w:rsidRPr="00022787" w:rsidRDefault="009C69DF" w:rsidP="009C69DF">
      <w:pPr>
        <w:tabs>
          <w:tab w:val="left" w:leader="dot" w:pos="4800"/>
          <w:tab w:val="right" w:leader="dot" w:pos="8788"/>
        </w:tabs>
        <w:spacing w:before="75" w:line="360" w:lineRule="auto"/>
        <w:jc w:val="both"/>
        <w:rPr>
          <w:rFonts w:eastAsia="MS Mincho"/>
          <w:sz w:val="26"/>
          <w:szCs w:val="26"/>
          <w:lang w:eastAsia="ja-JP"/>
        </w:rPr>
      </w:pPr>
      <w:r w:rsidRPr="00F95219">
        <w:rPr>
          <w:sz w:val="26"/>
          <w:szCs w:val="26"/>
        </w:rPr>
        <w:t xml:space="preserve">Tôi tên: </w:t>
      </w:r>
      <w:r>
        <w:rPr>
          <w:sz w:val="26"/>
          <w:szCs w:val="26"/>
        </w:rPr>
        <w:tab/>
      </w:r>
      <w:r>
        <w:rPr>
          <w:rFonts w:eastAsia="MS Mincho" w:hint="eastAsia"/>
          <w:sz w:val="26"/>
          <w:szCs w:val="26"/>
          <w:lang w:eastAsia="ja-JP"/>
        </w:rPr>
        <w:tab/>
      </w:r>
    </w:p>
    <w:p w14:paraId="41197A6E" w14:textId="77777777" w:rsidR="009C69DF" w:rsidRPr="00F95219" w:rsidRDefault="009C69DF" w:rsidP="009C69DF">
      <w:pPr>
        <w:tabs>
          <w:tab w:val="right" w:leader="dot" w:pos="8788"/>
        </w:tabs>
        <w:spacing w:line="360" w:lineRule="auto"/>
        <w:jc w:val="both"/>
        <w:rPr>
          <w:sz w:val="26"/>
          <w:szCs w:val="26"/>
        </w:rPr>
      </w:pPr>
      <w:r w:rsidRPr="00F95219">
        <w:rPr>
          <w:sz w:val="26"/>
          <w:szCs w:val="26"/>
        </w:rPr>
        <w:t xml:space="preserve">Ngày tháng năm sinh: .................................... Nơi sinh: </w:t>
      </w:r>
      <w:r w:rsidRPr="00F95219">
        <w:rPr>
          <w:sz w:val="26"/>
          <w:szCs w:val="26"/>
        </w:rPr>
        <w:tab/>
      </w:r>
    </w:p>
    <w:p w14:paraId="097A9A3E" w14:textId="77777777" w:rsidR="009C69DF" w:rsidRPr="00F95219" w:rsidRDefault="009C69DF" w:rsidP="009C69DF">
      <w:pPr>
        <w:tabs>
          <w:tab w:val="right" w:leader="dot" w:pos="8788"/>
        </w:tabs>
        <w:spacing w:line="360" w:lineRule="auto"/>
        <w:jc w:val="both"/>
        <w:rPr>
          <w:sz w:val="26"/>
          <w:szCs w:val="26"/>
        </w:rPr>
      </w:pPr>
      <w:r w:rsidRPr="00F95219">
        <w:rPr>
          <w:sz w:val="26"/>
          <w:szCs w:val="26"/>
        </w:rPr>
        <w:t xml:space="preserve">Cơ quan công tác: </w:t>
      </w:r>
      <w:r w:rsidRPr="00F95219">
        <w:rPr>
          <w:sz w:val="26"/>
          <w:szCs w:val="26"/>
        </w:rPr>
        <w:tab/>
      </w:r>
    </w:p>
    <w:p w14:paraId="3F7BEC8E" w14:textId="77777777" w:rsidR="009C69DF" w:rsidRPr="00F95219" w:rsidRDefault="009C69DF" w:rsidP="009C69DF">
      <w:pPr>
        <w:tabs>
          <w:tab w:val="right" w:leader="dot" w:pos="8788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Là NCS </w:t>
      </w:r>
      <w:r w:rsidRPr="00F95219">
        <w:rPr>
          <w:sz w:val="26"/>
          <w:szCs w:val="26"/>
        </w:rPr>
        <w:t xml:space="preserve">ngành </w:t>
      </w:r>
      <w:r w:rsidRPr="00F95219">
        <w:rPr>
          <w:sz w:val="26"/>
          <w:szCs w:val="26"/>
        </w:rPr>
        <w:tab/>
      </w:r>
    </w:p>
    <w:p w14:paraId="102EC7A0" w14:textId="77777777" w:rsidR="009C69DF" w:rsidRDefault="009C69DF" w:rsidP="009C69DF">
      <w:pPr>
        <w:tabs>
          <w:tab w:val="right" w:leader="dot" w:pos="8788"/>
        </w:tabs>
        <w:spacing w:line="360" w:lineRule="auto"/>
        <w:jc w:val="both"/>
        <w:rPr>
          <w:sz w:val="26"/>
          <w:szCs w:val="26"/>
        </w:rPr>
      </w:pPr>
      <w:r w:rsidRPr="00F95219">
        <w:rPr>
          <w:sz w:val="26"/>
          <w:szCs w:val="26"/>
        </w:rPr>
        <w:t xml:space="preserve">Mã số </w:t>
      </w:r>
      <w:r>
        <w:rPr>
          <w:sz w:val="26"/>
          <w:szCs w:val="26"/>
        </w:rPr>
        <w:t>NCS</w:t>
      </w:r>
      <w:r w:rsidRPr="00F95219">
        <w:rPr>
          <w:sz w:val="26"/>
          <w:szCs w:val="26"/>
        </w:rPr>
        <w:t>: .................. Khóa 200..... – 200 ... của Trường Đại học Cần Thơ.</w:t>
      </w:r>
    </w:p>
    <w:p w14:paraId="6DACF5E7" w14:textId="77777777" w:rsidR="009C69DF" w:rsidRDefault="009C69DF" w:rsidP="009C69DF">
      <w:pPr>
        <w:tabs>
          <w:tab w:val="right" w:leader="dot" w:pos="8788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Người hướng dẫn khoa học:</w:t>
      </w:r>
      <w:r w:rsidRPr="00FB6243">
        <w:rPr>
          <w:sz w:val="26"/>
          <w:szCs w:val="26"/>
        </w:rPr>
        <w:t xml:space="preserve"> </w:t>
      </w:r>
      <w:r w:rsidRPr="00F95219">
        <w:rPr>
          <w:sz w:val="26"/>
          <w:szCs w:val="26"/>
        </w:rPr>
        <w:tab/>
      </w:r>
    </w:p>
    <w:p w14:paraId="1F628246" w14:textId="2C8AE16F" w:rsidR="009C69DF" w:rsidRDefault="009C69DF" w:rsidP="006B5463">
      <w:pPr>
        <w:tabs>
          <w:tab w:val="left" w:pos="3686"/>
          <w:tab w:val="right" w:leader="dot" w:pos="8788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Căn cứ theo chương trình đào tạo và kế hoạch học tập toàn khóa được ký ngày………của Trưởng Khoa/Viện …., nay tôi đăng ký thời gian tập trung thực hiện kế hoạch đào tạo từ ngày…tháng…</w:t>
      </w:r>
      <w:r w:rsidR="006B5463">
        <w:rPr>
          <w:sz w:val="26"/>
          <w:szCs w:val="26"/>
        </w:rPr>
        <w:tab/>
      </w:r>
      <w:r>
        <w:rPr>
          <w:sz w:val="26"/>
          <w:szCs w:val="26"/>
        </w:rPr>
        <w:t xml:space="preserve">năm…đến ngày…tháng…năm…, cụ thể như sau:     </w:t>
      </w:r>
    </w:p>
    <w:tbl>
      <w:tblPr>
        <w:tblW w:w="905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7"/>
        <w:gridCol w:w="2613"/>
        <w:gridCol w:w="2760"/>
        <w:gridCol w:w="1418"/>
        <w:gridCol w:w="1275"/>
      </w:tblGrid>
      <w:tr w:rsidR="009C69DF" w:rsidRPr="00F5321F" w14:paraId="77F00913" w14:textId="77777777" w:rsidTr="0060315F">
        <w:tc>
          <w:tcPr>
            <w:tcW w:w="987" w:type="dxa"/>
            <w:shd w:val="clear" w:color="auto" w:fill="D9D9D9"/>
          </w:tcPr>
          <w:p w14:paraId="212C8BE0" w14:textId="77777777" w:rsidR="009C69DF" w:rsidRPr="00F5321F" w:rsidRDefault="009C69DF" w:rsidP="0060315F">
            <w:pPr>
              <w:tabs>
                <w:tab w:val="right" w:leader="dot" w:pos="8788"/>
              </w:tabs>
              <w:ind w:left="-90" w:right="-5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Đợt</w:t>
            </w:r>
          </w:p>
        </w:tc>
        <w:tc>
          <w:tcPr>
            <w:tcW w:w="2613" w:type="dxa"/>
            <w:shd w:val="clear" w:color="auto" w:fill="D9D9D9"/>
          </w:tcPr>
          <w:p w14:paraId="44FEDF0D" w14:textId="77777777" w:rsidR="009C69DF" w:rsidRPr="00D65068" w:rsidRDefault="009C69DF" w:rsidP="0060315F">
            <w:pPr>
              <w:tabs>
                <w:tab w:val="right" w:leader="dot" w:pos="8788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Thời gian </w:t>
            </w:r>
            <w:r w:rsidRPr="00D65068">
              <w:rPr>
                <w:sz w:val="22"/>
                <w:szCs w:val="22"/>
              </w:rPr>
              <w:t>(số tháng…)</w:t>
            </w:r>
          </w:p>
          <w:p w14:paraId="00BFC4ED" w14:textId="77777777" w:rsidR="009C69DF" w:rsidRPr="00DA508E" w:rsidRDefault="009C69DF" w:rsidP="0060315F">
            <w:pPr>
              <w:tabs>
                <w:tab w:val="right" w:leader="dot" w:pos="8788"/>
              </w:tabs>
              <w:jc w:val="center"/>
              <w:rPr>
                <w:i/>
                <w:sz w:val="22"/>
                <w:szCs w:val="22"/>
              </w:rPr>
            </w:pPr>
            <w:r w:rsidRPr="00D65068">
              <w:rPr>
                <w:sz w:val="22"/>
                <w:szCs w:val="22"/>
              </w:rPr>
              <w:t>(từ tháng… đến tháng…)</w:t>
            </w:r>
            <w:r w:rsidRPr="00DA508E">
              <w:rPr>
                <w:i/>
                <w:sz w:val="22"/>
                <w:szCs w:val="22"/>
              </w:rPr>
              <w:t xml:space="preserve"> </w:t>
            </w:r>
          </w:p>
        </w:tc>
        <w:tc>
          <w:tcPr>
            <w:tcW w:w="2760" w:type="dxa"/>
            <w:shd w:val="clear" w:color="auto" w:fill="D9D9D9"/>
          </w:tcPr>
          <w:p w14:paraId="57F26B59" w14:textId="77777777" w:rsidR="009C69DF" w:rsidRPr="00F5321F" w:rsidRDefault="009C69DF" w:rsidP="0060315F">
            <w:pPr>
              <w:tabs>
                <w:tab w:val="right" w:leader="dot" w:pos="8788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ội dung công việc</w:t>
            </w:r>
          </w:p>
        </w:tc>
        <w:tc>
          <w:tcPr>
            <w:tcW w:w="1418" w:type="dxa"/>
            <w:shd w:val="clear" w:color="auto" w:fill="D9D9D9"/>
          </w:tcPr>
          <w:p w14:paraId="0A0D1878" w14:textId="77777777" w:rsidR="009C69DF" w:rsidRPr="00F5321F" w:rsidRDefault="009C69DF" w:rsidP="0060315F">
            <w:pPr>
              <w:tabs>
                <w:tab w:val="right" w:leader="dot" w:pos="8788"/>
              </w:tabs>
              <w:ind w:right="-130"/>
              <w:jc w:val="center"/>
              <w:rPr>
                <w:b/>
                <w:sz w:val="26"/>
                <w:szCs w:val="26"/>
              </w:rPr>
            </w:pPr>
            <w:r w:rsidRPr="00F5321F">
              <w:rPr>
                <w:b/>
                <w:sz w:val="26"/>
                <w:szCs w:val="26"/>
              </w:rPr>
              <w:t xml:space="preserve">Địa điểm </w:t>
            </w:r>
            <w:r w:rsidRPr="00724BAC">
              <w:rPr>
                <w:sz w:val="22"/>
                <w:szCs w:val="22"/>
              </w:rPr>
              <w:t>(Tên Bộ môn)</w:t>
            </w:r>
          </w:p>
        </w:tc>
        <w:tc>
          <w:tcPr>
            <w:tcW w:w="1275" w:type="dxa"/>
            <w:shd w:val="clear" w:color="auto" w:fill="D9D9D9"/>
          </w:tcPr>
          <w:p w14:paraId="33705816" w14:textId="77777777" w:rsidR="009C69DF" w:rsidRPr="00F5321F" w:rsidRDefault="009C69DF" w:rsidP="0060315F">
            <w:pPr>
              <w:tabs>
                <w:tab w:val="right" w:leader="dot" w:pos="8788"/>
              </w:tabs>
              <w:jc w:val="center"/>
              <w:rPr>
                <w:b/>
                <w:sz w:val="26"/>
                <w:szCs w:val="26"/>
              </w:rPr>
            </w:pPr>
            <w:r w:rsidRPr="00F5321F">
              <w:rPr>
                <w:b/>
                <w:sz w:val="26"/>
                <w:szCs w:val="26"/>
              </w:rPr>
              <w:t>Ghi chú</w:t>
            </w:r>
          </w:p>
        </w:tc>
      </w:tr>
      <w:tr w:rsidR="009C69DF" w:rsidRPr="00F5321F" w14:paraId="21B64D4C" w14:textId="77777777" w:rsidTr="0060315F">
        <w:tc>
          <w:tcPr>
            <w:tcW w:w="987" w:type="dxa"/>
          </w:tcPr>
          <w:p w14:paraId="4E9909E0" w14:textId="77777777" w:rsidR="009C69DF" w:rsidRPr="00F5321F" w:rsidRDefault="009C69DF" w:rsidP="009C69DF">
            <w:pPr>
              <w:numPr>
                <w:ilvl w:val="0"/>
                <w:numId w:val="1"/>
              </w:numPr>
              <w:ind w:left="504" w:right="-130"/>
              <w:jc w:val="both"/>
              <w:rPr>
                <w:sz w:val="26"/>
                <w:szCs w:val="26"/>
              </w:rPr>
            </w:pPr>
          </w:p>
        </w:tc>
        <w:tc>
          <w:tcPr>
            <w:tcW w:w="2613" w:type="dxa"/>
          </w:tcPr>
          <w:p w14:paraId="601CA679" w14:textId="77777777" w:rsidR="009C69DF" w:rsidRDefault="009C69DF" w:rsidP="0060315F">
            <w:pPr>
              <w:spacing w:line="360" w:lineRule="auto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Ví dụ: 04 tháng: </w:t>
            </w:r>
          </w:p>
          <w:p w14:paraId="462B5077" w14:textId="77777777" w:rsidR="009C69DF" w:rsidRPr="00F5321F" w:rsidRDefault="009C69DF" w:rsidP="0060315F">
            <w:pPr>
              <w:spacing w:line="360" w:lineRule="auto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1/3/2014 đến 30/6/2014 </w:t>
            </w:r>
          </w:p>
        </w:tc>
        <w:tc>
          <w:tcPr>
            <w:tcW w:w="2760" w:type="dxa"/>
          </w:tcPr>
          <w:p w14:paraId="06BABD46" w14:textId="77777777" w:rsidR="009C69DF" w:rsidRDefault="009C69DF" w:rsidP="0060315F">
            <w:pPr>
              <w:spacing w:line="360" w:lineRule="auto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í dụ:</w:t>
            </w:r>
          </w:p>
          <w:p w14:paraId="44FBEA51" w14:textId="77777777" w:rsidR="009C69DF" w:rsidRDefault="009C69DF" w:rsidP="009C69DF">
            <w:pPr>
              <w:numPr>
                <w:ilvl w:val="0"/>
                <w:numId w:val="2"/>
              </w:numPr>
              <w:spacing w:line="360" w:lineRule="auto"/>
              <w:ind w:left="175" w:hanging="175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hân tích số liệu</w:t>
            </w:r>
          </w:p>
          <w:p w14:paraId="0F58EEA2" w14:textId="77777777" w:rsidR="009C69DF" w:rsidRDefault="009C69DF" w:rsidP="009C69DF">
            <w:pPr>
              <w:numPr>
                <w:ilvl w:val="0"/>
                <w:numId w:val="2"/>
              </w:numPr>
              <w:spacing w:line="360" w:lineRule="auto"/>
              <w:ind w:left="175" w:hanging="175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iết bài báo thứ …</w:t>
            </w:r>
          </w:p>
          <w:p w14:paraId="61C78215" w14:textId="77777777" w:rsidR="009C69DF" w:rsidRPr="00F5321F" w:rsidRDefault="009C69DF" w:rsidP="009C69DF">
            <w:pPr>
              <w:numPr>
                <w:ilvl w:val="0"/>
                <w:numId w:val="2"/>
              </w:numPr>
              <w:spacing w:line="360" w:lineRule="auto"/>
              <w:ind w:left="175" w:hanging="175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ham gia trợ giảng, hướng dẫn thực tập,…</w:t>
            </w:r>
          </w:p>
        </w:tc>
        <w:tc>
          <w:tcPr>
            <w:tcW w:w="1418" w:type="dxa"/>
          </w:tcPr>
          <w:p w14:paraId="3DD6598A" w14:textId="77777777" w:rsidR="009C69DF" w:rsidRPr="00F5321F" w:rsidRDefault="009C69DF" w:rsidP="0060315F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1275" w:type="dxa"/>
          </w:tcPr>
          <w:p w14:paraId="6335CAEA" w14:textId="77777777" w:rsidR="009C69DF" w:rsidRPr="00F5321F" w:rsidRDefault="009C69DF" w:rsidP="0060315F">
            <w:pPr>
              <w:spacing w:line="360" w:lineRule="auto"/>
              <w:rPr>
                <w:sz w:val="26"/>
                <w:szCs w:val="26"/>
              </w:rPr>
            </w:pPr>
          </w:p>
        </w:tc>
      </w:tr>
      <w:tr w:rsidR="009C69DF" w:rsidRPr="00F5321F" w14:paraId="504A65DC" w14:textId="77777777" w:rsidTr="0060315F">
        <w:tc>
          <w:tcPr>
            <w:tcW w:w="987" w:type="dxa"/>
          </w:tcPr>
          <w:p w14:paraId="69C031BA" w14:textId="77777777" w:rsidR="009C69DF" w:rsidRPr="00F5321F" w:rsidRDefault="009C69DF" w:rsidP="009C69DF">
            <w:pPr>
              <w:numPr>
                <w:ilvl w:val="0"/>
                <w:numId w:val="1"/>
              </w:numPr>
              <w:ind w:left="504" w:right="-130"/>
              <w:jc w:val="both"/>
              <w:rPr>
                <w:sz w:val="26"/>
                <w:szCs w:val="26"/>
              </w:rPr>
            </w:pPr>
          </w:p>
        </w:tc>
        <w:tc>
          <w:tcPr>
            <w:tcW w:w="2613" w:type="dxa"/>
          </w:tcPr>
          <w:p w14:paraId="0D40939A" w14:textId="77777777" w:rsidR="009C69DF" w:rsidRPr="00F5321F" w:rsidRDefault="009C69DF" w:rsidP="0060315F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2760" w:type="dxa"/>
          </w:tcPr>
          <w:p w14:paraId="016B250F" w14:textId="77777777" w:rsidR="009C69DF" w:rsidRPr="00F5321F" w:rsidRDefault="009C69DF" w:rsidP="0060315F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1418" w:type="dxa"/>
          </w:tcPr>
          <w:p w14:paraId="06796713" w14:textId="77777777" w:rsidR="009C69DF" w:rsidRPr="00F5321F" w:rsidRDefault="009C69DF" w:rsidP="0060315F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1275" w:type="dxa"/>
          </w:tcPr>
          <w:p w14:paraId="7A740756" w14:textId="77777777" w:rsidR="009C69DF" w:rsidRPr="00F5321F" w:rsidRDefault="009C69DF" w:rsidP="0060315F">
            <w:pPr>
              <w:spacing w:line="360" w:lineRule="auto"/>
              <w:rPr>
                <w:sz w:val="26"/>
                <w:szCs w:val="26"/>
              </w:rPr>
            </w:pPr>
          </w:p>
        </w:tc>
      </w:tr>
    </w:tbl>
    <w:p w14:paraId="51328E00" w14:textId="77777777" w:rsidR="009C69DF" w:rsidRPr="00F95219" w:rsidRDefault="009C69DF" w:rsidP="009C69DF">
      <w:pPr>
        <w:tabs>
          <w:tab w:val="right" w:leader="dot" w:pos="8788"/>
        </w:tabs>
        <w:spacing w:before="120" w:line="360" w:lineRule="auto"/>
        <w:jc w:val="both"/>
        <w:rPr>
          <w:b/>
          <w:sz w:val="26"/>
          <w:szCs w:val="26"/>
        </w:rPr>
      </w:pPr>
      <w:r>
        <w:rPr>
          <w:sz w:val="26"/>
          <w:szCs w:val="26"/>
        </w:rPr>
        <w:t xml:space="preserve"> </w:t>
      </w:r>
      <w:r w:rsidRPr="00F95219">
        <w:rPr>
          <w:sz w:val="26"/>
          <w:szCs w:val="26"/>
        </w:rPr>
        <w:t>Trân trọng kính chào./.</w:t>
      </w:r>
    </w:p>
    <w:p w14:paraId="1B7E711E" w14:textId="77777777" w:rsidR="009C69DF" w:rsidRPr="00F95219" w:rsidRDefault="009C69DF" w:rsidP="009C69DF">
      <w:pPr>
        <w:tabs>
          <w:tab w:val="center" w:pos="1800"/>
          <w:tab w:val="center" w:pos="6545"/>
        </w:tabs>
        <w:jc w:val="both"/>
        <w:rPr>
          <w:bCs/>
          <w:i/>
          <w:iCs/>
          <w:sz w:val="26"/>
          <w:szCs w:val="26"/>
        </w:rPr>
      </w:pPr>
      <w:r>
        <w:rPr>
          <w:bCs/>
          <w:i/>
          <w:iCs/>
          <w:sz w:val="26"/>
          <w:szCs w:val="26"/>
        </w:rPr>
        <w:tab/>
      </w:r>
      <w:r w:rsidRPr="00F95219">
        <w:rPr>
          <w:bCs/>
          <w:i/>
          <w:iCs/>
          <w:sz w:val="26"/>
          <w:szCs w:val="26"/>
        </w:rPr>
        <w:tab/>
        <w:t>Cần Thơ,</w:t>
      </w:r>
      <w:r>
        <w:rPr>
          <w:bCs/>
          <w:i/>
          <w:iCs/>
          <w:sz w:val="26"/>
          <w:szCs w:val="26"/>
        </w:rPr>
        <w:t xml:space="preserve"> ngày       tháng        năm 20</w:t>
      </w:r>
    </w:p>
    <w:p w14:paraId="5CC63A94" w14:textId="5C5CB59F" w:rsidR="009C69DF" w:rsidRPr="00F95219" w:rsidRDefault="006B5463" w:rsidP="006B5463">
      <w:pPr>
        <w:tabs>
          <w:tab w:val="center" w:pos="4536"/>
          <w:tab w:val="center" w:pos="7513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Xác nhận cơ quan công tác</w:t>
      </w:r>
      <w:r>
        <w:rPr>
          <w:rStyle w:val="FootnoteReference"/>
          <w:b/>
          <w:sz w:val="26"/>
          <w:szCs w:val="26"/>
        </w:rPr>
        <w:footnoteReference w:id="2"/>
      </w:r>
      <w:r>
        <w:rPr>
          <w:b/>
          <w:sz w:val="26"/>
          <w:szCs w:val="26"/>
        </w:rPr>
        <w:tab/>
      </w:r>
      <w:r w:rsidR="009C69DF">
        <w:rPr>
          <w:b/>
          <w:sz w:val="26"/>
          <w:szCs w:val="26"/>
        </w:rPr>
        <w:t>Người hướng dẫn</w:t>
      </w:r>
      <w:r w:rsidR="009C69DF" w:rsidRPr="00F95219">
        <w:rPr>
          <w:b/>
          <w:sz w:val="26"/>
          <w:szCs w:val="26"/>
        </w:rPr>
        <w:tab/>
        <w:t xml:space="preserve">Người </w:t>
      </w:r>
      <w:r w:rsidR="009C69DF">
        <w:rPr>
          <w:b/>
          <w:sz w:val="26"/>
          <w:szCs w:val="26"/>
        </w:rPr>
        <w:t>đăng ký</w:t>
      </w:r>
      <w:r w:rsidR="009C69DF" w:rsidRPr="00F95219">
        <w:rPr>
          <w:b/>
          <w:sz w:val="26"/>
          <w:szCs w:val="26"/>
        </w:rPr>
        <w:tab/>
      </w:r>
    </w:p>
    <w:p w14:paraId="3BC21FD3" w14:textId="77777777" w:rsidR="009C69DF" w:rsidRDefault="009C69DF" w:rsidP="009C69DF">
      <w:pPr>
        <w:tabs>
          <w:tab w:val="center" w:pos="1800"/>
          <w:tab w:val="center" w:pos="6545"/>
        </w:tabs>
        <w:jc w:val="both"/>
        <w:outlineLvl w:val="0"/>
        <w:rPr>
          <w:b/>
          <w:caps/>
          <w:sz w:val="26"/>
          <w:szCs w:val="26"/>
        </w:rPr>
      </w:pPr>
      <w:r>
        <w:rPr>
          <w:b/>
          <w:caps/>
          <w:sz w:val="26"/>
          <w:szCs w:val="26"/>
        </w:rPr>
        <w:tab/>
      </w:r>
    </w:p>
    <w:p w14:paraId="214BB640" w14:textId="77777777" w:rsidR="009C69DF" w:rsidRDefault="009C69DF" w:rsidP="009C69DF">
      <w:pPr>
        <w:tabs>
          <w:tab w:val="center" w:pos="4536"/>
        </w:tabs>
        <w:jc w:val="both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</w:p>
    <w:p w14:paraId="709B6B7F" w14:textId="77777777" w:rsidR="002A579A" w:rsidRDefault="009C69DF" w:rsidP="009C69DF">
      <w:pPr>
        <w:tabs>
          <w:tab w:val="center" w:pos="4536"/>
        </w:tabs>
        <w:jc w:val="both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</w:p>
    <w:p w14:paraId="1577D476" w14:textId="77777777" w:rsidR="009C69DF" w:rsidRDefault="002A579A" w:rsidP="002A579A">
      <w:pPr>
        <w:tabs>
          <w:tab w:val="center" w:pos="4536"/>
        </w:tabs>
        <w:jc w:val="both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r w:rsidR="009C69DF" w:rsidRPr="00F95219">
        <w:rPr>
          <w:b/>
          <w:sz w:val="26"/>
          <w:szCs w:val="26"/>
        </w:rPr>
        <w:t>XÁC NHẬN</w:t>
      </w:r>
      <w:r w:rsidR="009C69DF">
        <w:rPr>
          <w:b/>
          <w:sz w:val="26"/>
          <w:szCs w:val="26"/>
        </w:rPr>
        <w:t xml:space="preserve"> ĐƠN VỊ ĐÀO TẠO</w:t>
      </w:r>
    </w:p>
    <w:p w14:paraId="311E66F2" w14:textId="77777777" w:rsidR="00956A3D" w:rsidRDefault="009C69DF" w:rsidP="002A579A">
      <w:pPr>
        <w:tabs>
          <w:tab w:val="center" w:pos="4536"/>
        </w:tabs>
      </w:pPr>
      <w:r>
        <w:rPr>
          <w:bCs/>
          <w:i/>
          <w:iCs/>
          <w:sz w:val="26"/>
          <w:szCs w:val="26"/>
        </w:rPr>
        <w:tab/>
        <w:t>Ngày       tháng       năm 20</w:t>
      </w:r>
    </w:p>
    <w:sectPr w:rsidR="00956A3D" w:rsidSect="009C69DF">
      <w:pgSz w:w="11907" w:h="16840" w:code="9"/>
      <w:pgMar w:top="907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F62B5" w14:textId="77777777" w:rsidR="006C215B" w:rsidRDefault="006C215B" w:rsidP="009C69DF">
      <w:r>
        <w:separator/>
      </w:r>
    </w:p>
  </w:endnote>
  <w:endnote w:type="continuationSeparator" w:id="0">
    <w:p w14:paraId="0E92B53C" w14:textId="77777777" w:rsidR="006C215B" w:rsidRDefault="006C215B" w:rsidP="009C69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3978D" w14:textId="77777777" w:rsidR="006C215B" w:rsidRDefault="006C215B" w:rsidP="009C69DF">
      <w:r>
        <w:separator/>
      </w:r>
    </w:p>
  </w:footnote>
  <w:footnote w:type="continuationSeparator" w:id="0">
    <w:p w14:paraId="2F0DE70F" w14:textId="77777777" w:rsidR="006C215B" w:rsidRDefault="006C215B" w:rsidP="009C69DF">
      <w:r>
        <w:continuationSeparator/>
      </w:r>
    </w:p>
  </w:footnote>
  <w:footnote w:id="1">
    <w:p w14:paraId="2C8C1668" w14:textId="77777777" w:rsidR="009C69DF" w:rsidRDefault="009C69DF" w:rsidP="009C69DF">
      <w:pPr>
        <w:pStyle w:val="FootnoteText"/>
      </w:pPr>
      <w:r>
        <w:rPr>
          <w:rStyle w:val="FootnoteReference"/>
        </w:rPr>
        <w:footnoteRef/>
      </w:r>
      <w:r>
        <w:t xml:space="preserve"> Phiếu đăng ký thời gian tập trung thực hiện kế hoạch học tập được nộp về  Khoa Sau đại học để ra Giấy báo tập trung.</w:t>
      </w:r>
    </w:p>
  </w:footnote>
  <w:footnote w:id="2">
    <w:p w14:paraId="6BB06B60" w14:textId="4CB8FF9F" w:rsidR="006B5463" w:rsidRDefault="006B5463">
      <w:pPr>
        <w:pStyle w:val="FootnoteText"/>
      </w:pPr>
      <w:r>
        <w:rPr>
          <w:rStyle w:val="FootnoteReference"/>
        </w:rPr>
        <w:footnoteRef/>
      </w:r>
      <w:r>
        <w:t xml:space="preserve"> Nếu NCS đang công tác tại cơ quan</w:t>
      </w:r>
      <w:r w:rsidR="006A2310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C2AB8"/>
    <w:multiLevelType w:val="hybridMultilevel"/>
    <w:tmpl w:val="F85ECC9E"/>
    <w:lvl w:ilvl="0" w:tplc="947606C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1FE00DD"/>
    <w:multiLevelType w:val="hybridMultilevel"/>
    <w:tmpl w:val="B06CCBAA"/>
    <w:lvl w:ilvl="0" w:tplc="9836C940">
      <w:start w:val="1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MDMyMLW0NDU0MzJU0lEKTi0uzszPAykwqgUAIznBfCwAAAA="/>
  </w:docVars>
  <w:rsids>
    <w:rsidRoot w:val="009C69DF"/>
    <w:rsid w:val="00087903"/>
    <w:rsid w:val="0013598F"/>
    <w:rsid w:val="002A579A"/>
    <w:rsid w:val="0039027D"/>
    <w:rsid w:val="00623439"/>
    <w:rsid w:val="006A2310"/>
    <w:rsid w:val="006B5463"/>
    <w:rsid w:val="006C215B"/>
    <w:rsid w:val="00711EBF"/>
    <w:rsid w:val="00956A3D"/>
    <w:rsid w:val="009C69DF"/>
    <w:rsid w:val="00AA4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hapeDefaults>
    <o:shapedefaults v:ext="edit" spidmax="1027"/>
    <o:shapelayout v:ext="edit">
      <o:idmap v:ext="edit" data="1"/>
    </o:shapelayout>
  </w:shapeDefaults>
  <w:decimalSymbol w:val="."/>
  <w:listSeparator w:val=","/>
  <w14:docId w14:val="219617DA"/>
  <w15:docId w15:val="{B4452626-3FE1-419A-8C35-6562E3EBA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9D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9C69D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C69DF"/>
  </w:style>
  <w:style w:type="character" w:styleId="FootnoteReference">
    <w:name w:val="footnote reference"/>
    <w:rsid w:val="009C69DF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9C69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69DF"/>
    <w:rPr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9C69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C69D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3F631-A370-4136-929D-BBC4DF524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2</Words>
  <Characters>929</Characters>
  <Application>Microsoft Office Word</Application>
  <DocSecurity>0</DocSecurity>
  <Lines>7</Lines>
  <Paragraphs>2</Paragraphs>
  <ScaleCrop>false</ScaleCrop>
  <Company>Grizli777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 Khuong Doan</cp:lastModifiedBy>
  <cp:revision>4</cp:revision>
  <dcterms:created xsi:type="dcterms:W3CDTF">2016-05-04T00:53:00Z</dcterms:created>
  <dcterms:modified xsi:type="dcterms:W3CDTF">2021-12-30T02:52:00Z</dcterms:modified>
</cp:coreProperties>
</file>